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2CD" w:rsidRPr="001752CD" w:rsidRDefault="001752CD" w:rsidP="001752CD">
      <w:pPr>
        <w:jc w:val="center"/>
        <w:rPr>
          <w:b/>
        </w:rPr>
      </w:pPr>
      <w:bookmarkStart w:id="0" w:name="_GoBack"/>
      <w:bookmarkEnd w:id="0"/>
      <w:r w:rsidRPr="001752CD">
        <w:rPr>
          <w:b/>
        </w:rPr>
        <w:t>USP 2024 ÖRNEK DUYURU METİNLERİ</w:t>
      </w:r>
    </w:p>
    <w:p w:rsidR="001752CD" w:rsidRPr="00910D8F" w:rsidRDefault="00910D8F" w:rsidP="00910D8F">
      <w:pPr>
        <w:rPr>
          <w:b/>
        </w:rPr>
      </w:pPr>
      <w:r w:rsidRPr="00910D8F">
        <w:rPr>
          <w:b/>
        </w:rPr>
        <w:t>E-POSTA</w:t>
      </w:r>
    </w:p>
    <w:p w:rsidR="001752CD" w:rsidRDefault="002529D1" w:rsidP="001752CD">
      <w:pPr>
        <w:jc w:val="both"/>
      </w:pPr>
      <w:r>
        <w:t>Değerli Ö</w:t>
      </w:r>
      <w:r w:rsidR="003E5C37">
        <w:t>ğrencimi</w:t>
      </w:r>
      <w:r w:rsidR="001752CD">
        <w:t>z</w:t>
      </w:r>
      <w:r w:rsidR="003E5C37">
        <w:t xml:space="preserve">, </w:t>
      </w:r>
    </w:p>
    <w:p w:rsidR="003E5C37" w:rsidRDefault="001752CD" w:rsidP="001752CD">
      <w:pPr>
        <w:jc w:val="both"/>
      </w:pPr>
      <w:r>
        <w:t>T</w:t>
      </w:r>
      <w:r w:rsidR="003E5C37">
        <w:t>üm Kamu Kurumlarının, üniversitelerin ve binlerce özel sektör ku</w:t>
      </w:r>
      <w:r>
        <w:t xml:space="preserve">ruluşunun staj </w:t>
      </w:r>
      <w:r w:rsidRPr="001752CD">
        <w:t>fırsatlarını</w:t>
      </w:r>
      <w:r w:rsidRPr="001752CD">
        <w:rPr>
          <w:b/>
        </w:rPr>
        <w:t xml:space="preserve"> </w:t>
      </w:r>
      <w:r w:rsidR="003E5C37" w:rsidRPr="001752CD">
        <w:rPr>
          <w:b/>
        </w:rPr>
        <w:t>Ulusal Staj Programı</w:t>
      </w:r>
      <w:r w:rsidR="003E5C37">
        <w:t xml:space="preserve">’na başvurarak yakalayabilirsin. </w:t>
      </w:r>
      <w:r>
        <w:t xml:space="preserve">Bu yıl, </w:t>
      </w:r>
      <w:r w:rsidRPr="001752CD">
        <w:rPr>
          <w:b/>
        </w:rPr>
        <w:t>staj fırsatlarına ek olarak iş gölgeleme ve eğitim</w:t>
      </w:r>
      <w:r>
        <w:t xml:space="preserve"> imkânları da eklenerek Program kapsamının genişletildiğini paylaşmak isteriz.  </w:t>
      </w:r>
    </w:p>
    <w:p w:rsidR="00CB1E70" w:rsidRDefault="003E5C37" w:rsidP="001752CD">
      <w:pPr>
        <w:jc w:val="both"/>
      </w:pPr>
      <w:r>
        <w:t>Başvuru esnasında</w:t>
      </w:r>
      <w:r w:rsidR="001752CD">
        <w:t xml:space="preserve"> yetkinliklerini ön plana çıkar</w:t>
      </w:r>
      <w:r>
        <w:t xml:space="preserve">acak bilgi alanları ile karşılaşacaksın. Bu alanları doğru şekilde doldurman </w:t>
      </w:r>
      <w:r w:rsidR="00910D8F">
        <w:t xml:space="preserve">senin </w:t>
      </w:r>
      <w:r w:rsidR="00910D8F" w:rsidRPr="00910D8F">
        <w:rPr>
          <w:b/>
        </w:rPr>
        <w:t>yetkinlik</w:t>
      </w:r>
      <w:r w:rsidRPr="00910D8F">
        <w:rPr>
          <w:b/>
        </w:rPr>
        <w:t xml:space="preserve"> puan</w:t>
      </w:r>
      <w:r w:rsidR="00910D8F" w:rsidRPr="00910D8F">
        <w:rPr>
          <w:b/>
        </w:rPr>
        <w:t>ına katkı sağlayacak</w:t>
      </w:r>
      <w:r>
        <w:t xml:space="preserve"> ve aldığın her puan hedeflediğin kurum </w:t>
      </w:r>
      <w:r w:rsidR="00910D8F">
        <w:t>/</w:t>
      </w:r>
      <w:r>
        <w:t xml:space="preserve"> kurul</w:t>
      </w:r>
      <w:r w:rsidR="00910D8F">
        <w:t>uşlard</w:t>
      </w:r>
      <w:r>
        <w:t xml:space="preserve">aki staj, iş gölgeleme ve eğitim </w:t>
      </w:r>
      <w:r w:rsidR="005711EC">
        <w:t xml:space="preserve">gibi erken dönem kariyer </w:t>
      </w:r>
      <w:r>
        <w:t>imkân</w:t>
      </w:r>
      <w:r w:rsidR="005711EC">
        <w:t>larına</w:t>
      </w:r>
      <w:r>
        <w:t xml:space="preserve"> seni daha da yaklaştıracak. </w:t>
      </w:r>
    </w:p>
    <w:p w:rsidR="00910D8F" w:rsidRDefault="00910D8F" w:rsidP="00910D8F">
      <w:pPr>
        <w:jc w:val="both"/>
      </w:pPr>
      <w:r>
        <w:t xml:space="preserve">Programa </w:t>
      </w:r>
      <w:r w:rsidRPr="00910D8F">
        <w:t>Kariyer</w:t>
      </w:r>
      <w:r>
        <w:t xml:space="preserve"> Kapısı üzerinden başvurabilir, detaylar için Sıkça Sorulan Sorular</w:t>
      </w:r>
      <w:r w:rsidR="00B15B2D" w:rsidRPr="00B15B2D">
        <w:rPr>
          <w:b/>
        </w:rPr>
        <w:t>*</w:t>
      </w:r>
      <w:r>
        <w:t xml:space="preserve"> bölümünü inceleyebilirsin. </w:t>
      </w:r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1752CD">
      <w:pPr>
        <w:jc w:val="both"/>
      </w:pPr>
      <w:r w:rsidRPr="00910D8F">
        <w:rPr>
          <w:b/>
        </w:rPr>
        <w:t>Başvuru Linki</w:t>
      </w:r>
      <w:r>
        <w:t>:</w:t>
      </w:r>
      <w:r w:rsidRPr="00910D8F">
        <w:t xml:space="preserve"> </w:t>
      </w:r>
      <w:hyperlink r:id="rId4" w:history="1">
        <w:r w:rsidRPr="008311F2">
          <w:rPr>
            <w:rStyle w:val="Kpr"/>
          </w:rPr>
          <w:t>https://kariyerkapisi.cbiko.gov.tr/ulusalstajprogrami</w:t>
        </w:r>
      </w:hyperlink>
      <w:r>
        <w:t xml:space="preserve"> </w:t>
      </w:r>
    </w:p>
    <w:p w:rsidR="00B15B2D" w:rsidRDefault="00B15B2D" w:rsidP="001752CD">
      <w:pPr>
        <w:jc w:val="both"/>
      </w:pPr>
      <w:r w:rsidRPr="00B15B2D">
        <w:rPr>
          <w:b/>
        </w:rPr>
        <w:t>*</w:t>
      </w:r>
      <w:r>
        <w:t xml:space="preserve"> </w:t>
      </w:r>
      <w:r w:rsidRPr="00B15B2D">
        <w:t>Kariyer Kapısı</w:t>
      </w:r>
      <w:r>
        <w:t>’na giriş yaptıktan s</w:t>
      </w:r>
      <w:r w:rsidRPr="00B15B2D">
        <w:t xml:space="preserve">onra </w:t>
      </w:r>
      <w:r>
        <w:t>“</w:t>
      </w:r>
      <w:r w:rsidRPr="00B15B2D">
        <w:t>Sıkça Sorulan Sorular</w:t>
      </w:r>
      <w:r>
        <w:t>” bölümüne</w:t>
      </w:r>
      <w:r w:rsidRPr="00B15B2D">
        <w:t xml:space="preserve"> </w:t>
      </w:r>
      <w:hyperlink r:id="rId5" w:history="1">
        <w:r w:rsidRPr="00B15B2D">
          <w:rPr>
            <w:rStyle w:val="Kpr"/>
          </w:rPr>
          <w:t>https://kariyerkapisi.cbiko.gov.tr/pages/frequentlyaskedquestions</w:t>
        </w:r>
      </w:hyperlink>
      <w:r w:rsidRPr="00B15B2D">
        <w:t xml:space="preserve"> linkini tıklayarak </w:t>
      </w:r>
      <w:r>
        <w:t>u</w:t>
      </w:r>
      <w:r w:rsidRPr="00B15B2D">
        <w:t>laşabilirsin</w:t>
      </w:r>
      <w:r>
        <w:t>.</w:t>
      </w:r>
    </w:p>
    <w:p w:rsidR="001752CD" w:rsidRDefault="001752CD" w:rsidP="001752CD">
      <w:pPr>
        <w:jc w:val="both"/>
      </w:pPr>
      <w:r>
        <w:t>Gelişmelerden haberdar olmak için Ulusal Staj Programı’nın sosyal medya hesaplarını (@</w:t>
      </w:r>
      <w:proofErr w:type="spellStart"/>
      <w:r>
        <w:t>ulusalstajprg</w:t>
      </w:r>
      <w:proofErr w:type="spellEnd"/>
      <w:r>
        <w:t xml:space="preserve">) takip edebilirsin. </w:t>
      </w:r>
    </w:p>
    <w:p w:rsidR="001752CD" w:rsidRDefault="001752CD" w:rsidP="001752CD">
      <w:pPr>
        <w:jc w:val="both"/>
      </w:pPr>
      <w:r>
        <w:t>Başarılar Dileriz.</w:t>
      </w:r>
    </w:p>
    <w:p w:rsidR="00910D8F" w:rsidRDefault="00910D8F" w:rsidP="001752CD">
      <w:pPr>
        <w:jc w:val="both"/>
      </w:pPr>
    </w:p>
    <w:p w:rsidR="00910D8F" w:rsidRPr="00910D8F" w:rsidRDefault="00910D8F" w:rsidP="001752CD">
      <w:pPr>
        <w:jc w:val="both"/>
        <w:rPr>
          <w:b/>
        </w:rPr>
      </w:pPr>
      <w:r w:rsidRPr="00910D8F">
        <w:rPr>
          <w:b/>
        </w:rPr>
        <w:t>SMS</w:t>
      </w:r>
    </w:p>
    <w:p w:rsidR="00910D8F" w:rsidRDefault="00910D8F" w:rsidP="001752CD">
      <w:pPr>
        <w:jc w:val="both"/>
      </w:pPr>
      <w:r>
        <w:t xml:space="preserve">Ulusal Staj Programı ile tüm kamu kurumları ve binlerce özel sektör kuruluşunda staj fırsatı yakalayabilirsin! Başvuru için: </w:t>
      </w:r>
      <w:hyperlink r:id="rId6" w:history="1">
        <w:r w:rsidRPr="008311F2">
          <w:rPr>
            <w:rStyle w:val="Kpr"/>
          </w:rPr>
          <w:t>https://kariyerkapisi.cbiko.gov.tr</w:t>
        </w:r>
      </w:hyperlink>
    </w:p>
    <w:p w:rsidR="00910D8F" w:rsidRDefault="00910D8F" w:rsidP="001752CD">
      <w:pPr>
        <w:jc w:val="both"/>
      </w:pPr>
    </w:p>
    <w:p w:rsidR="00910D8F" w:rsidRDefault="00910D8F" w:rsidP="001752CD">
      <w:pPr>
        <w:jc w:val="both"/>
        <w:rPr>
          <w:b/>
        </w:rPr>
      </w:pPr>
      <w:r w:rsidRPr="00910D8F">
        <w:rPr>
          <w:b/>
        </w:rPr>
        <w:t>SOSYAL MEDYA GÖNDERİSİ</w:t>
      </w:r>
    </w:p>
    <w:p w:rsidR="00910D8F" w:rsidRDefault="00910D8F" w:rsidP="00910D8F">
      <w:pPr>
        <w:jc w:val="both"/>
      </w:pPr>
      <w:r>
        <w:t>#</w:t>
      </w:r>
      <w:proofErr w:type="spellStart"/>
      <w:r>
        <w:t>UlusalStajProgramı</w:t>
      </w:r>
      <w:proofErr w:type="spellEnd"/>
      <w:r>
        <w:t xml:space="preserve"> ile tüm kamu kurumları ve binlerce özel sektör kuruluşunda staj </w:t>
      </w:r>
      <w:r w:rsidR="00B549A5">
        <w:t xml:space="preserve">imkânlarına ek olarak bu sene iş gölgeleme ve eğitim </w:t>
      </w:r>
      <w:r w:rsidR="005711EC">
        <w:t xml:space="preserve">gibi erken dönem kariyer </w:t>
      </w:r>
      <w:r w:rsidR="00B549A5">
        <w:t xml:space="preserve">fırsatları da </w:t>
      </w:r>
      <w:r>
        <w:t>yakalayabilirsin! #USP @</w:t>
      </w:r>
      <w:proofErr w:type="spellStart"/>
      <w:r>
        <w:t>tccbiko</w:t>
      </w:r>
      <w:proofErr w:type="spellEnd"/>
      <w:r>
        <w:t xml:space="preserve"> @</w:t>
      </w:r>
      <w:proofErr w:type="spellStart"/>
      <w:r>
        <w:t>ulusalstajprg</w:t>
      </w:r>
      <w:proofErr w:type="spellEnd"/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910D8F">
      <w:pPr>
        <w:jc w:val="both"/>
      </w:pPr>
      <w:r w:rsidRPr="00910D8F">
        <w:rPr>
          <w:b/>
        </w:rPr>
        <w:t>Başvuru için:</w:t>
      </w:r>
      <w:r>
        <w:t xml:space="preserve"> </w:t>
      </w:r>
      <w:hyperlink r:id="rId7" w:history="1">
        <w:r w:rsidR="00B549A5" w:rsidRPr="008311F2">
          <w:rPr>
            <w:rStyle w:val="Kpr"/>
          </w:rPr>
          <w:t>https://kariyerkapisi.cbiko.gov.tr/ulusalstajprogrami</w:t>
        </w:r>
      </w:hyperlink>
    </w:p>
    <w:p w:rsidR="00910D8F" w:rsidRDefault="00910D8F" w:rsidP="00910D8F">
      <w:pPr>
        <w:jc w:val="both"/>
      </w:pPr>
    </w:p>
    <w:p w:rsidR="00910D8F" w:rsidRPr="00910D8F" w:rsidRDefault="00910D8F" w:rsidP="001752CD">
      <w:pPr>
        <w:jc w:val="both"/>
        <w:rPr>
          <w:b/>
        </w:rPr>
      </w:pPr>
    </w:p>
    <w:sectPr w:rsidR="00910D8F" w:rsidRPr="00910D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TI1NDA1NTU2tTBQ0lEKTi0uzszPAykwrgUA7HOCrywAAAA="/>
  </w:docVars>
  <w:rsids>
    <w:rsidRoot w:val="003E5C37"/>
    <w:rsid w:val="001752CD"/>
    <w:rsid w:val="002529D1"/>
    <w:rsid w:val="003E5C37"/>
    <w:rsid w:val="005711EC"/>
    <w:rsid w:val="00646980"/>
    <w:rsid w:val="0065446A"/>
    <w:rsid w:val="007B5208"/>
    <w:rsid w:val="00910D8F"/>
    <w:rsid w:val="00A75421"/>
    <w:rsid w:val="00AD169D"/>
    <w:rsid w:val="00B15B2D"/>
    <w:rsid w:val="00B549A5"/>
    <w:rsid w:val="00C82EEE"/>
    <w:rsid w:val="00CB2646"/>
    <w:rsid w:val="00EA409F"/>
    <w:rsid w:val="00F0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FB9E70D-E585-4407-88A9-A18CAF4C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752CD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15B2D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B15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kariyerkapisi.cbiko.gov.tr/ulusalstajprogram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ariyerkapisi.cbiko.gov.tr/ulusalstajprogrami" TargetMode="External"/><Relationship Id="rId5" Type="http://schemas.openxmlformats.org/officeDocument/2006/relationships/hyperlink" Target="https://kariyerkapisi.cbiko.gov.tr/pages/frequentlyaskedquestions" TargetMode="External"/><Relationship Id="rId4" Type="http://schemas.openxmlformats.org/officeDocument/2006/relationships/hyperlink" Target="https://kariyerkapisi.cbiko.gov.tr/ulusalstajprogrami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şe GÜLMEZ</dc:creator>
  <cp:keywords/>
  <dc:description/>
  <cp:lastModifiedBy>TEKSTİL SEKRETELİK</cp:lastModifiedBy>
  <cp:revision>2</cp:revision>
  <dcterms:created xsi:type="dcterms:W3CDTF">2024-02-08T13:45:00Z</dcterms:created>
  <dcterms:modified xsi:type="dcterms:W3CDTF">2024-02-08T13:45:00Z</dcterms:modified>
</cp:coreProperties>
</file>